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3E4CB" w14:textId="77777777" w:rsidR="006C5BF5" w:rsidRDefault="006C5BF5" w:rsidP="006C5BF5">
      <w:pPr>
        <w:jc w:val="right"/>
        <w:rPr>
          <w:rFonts w:ascii="Raleway Medium" w:hAnsi="Raleway Medium"/>
          <w:b/>
          <w:bCs/>
          <w:iCs/>
          <w:sz w:val="20"/>
          <w:szCs w:val="20"/>
        </w:rPr>
      </w:pPr>
    </w:p>
    <w:p w14:paraId="3CD62A1B" w14:textId="77777777" w:rsidR="006C5BF5" w:rsidRDefault="006C5BF5" w:rsidP="006C5BF5">
      <w:pPr>
        <w:jc w:val="right"/>
        <w:rPr>
          <w:rFonts w:ascii="Raleway Medium" w:hAnsi="Raleway Medium"/>
          <w:b/>
          <w:bCs/>
          <w:iCs/>
          <w:sz w:val="20"/>
          <w:szCs w:val="20"/>
        </w:rPr>
      </w:pPr>
    </w:p>
    <w:p w14:paraId="28B50562" w14:textId="77777777" w:rsidR="006C5BF5" w:rsidRDefault="006C5BF5" w:rsidP="006C5BF5">
      <w:pPr>
        <w:jc w:val="right"/>
        <w:rPr>
          <w:rFonts w:ascii="Raleway Medium" w:hAnsi="Raleway Medium"/>
          <w:b/>
          <w:bCs/>
          <w:iCs/>
          <w:sz w:val="20"/>
          <w:szCs w:val="20"/>
        </w:rPr>
      </w:pPr>
    </w:p>
    <w:p w14:paraId="601E3488" w14:textId="77777777" w:rsidR="006C5BF5" w:rsidRDefault="006C5BF5" w:rsidP="006C5BF5">
      <w:pPr>
        <w:jc w:val="right"/>
        <w:rPr>
          <w:rFonts w:ascii="Raleway Medium" w:hAnsi="Raleway Medium"/>
          <w:b/>
          <w:bCs/>
          <w:iCs/>
          <w:sz w:val="20"/>
          <w:szCs w:val="20"/>
        </w:rPr>
      </w:pPr>
    </w:p>
    <w:p w14:paraId="77D9E4F7" w14:textId="77777777" w:rsidR="006C5BF5" w:rsidRDefault="006C5BF5" w:rsidP="006C5BF5">
      <w:pPr>
        <w:jc w:val="right"/>
        <w:rPr>
          <w:rFonts w:ascii="Raleway Medium" w:hAnsi="Raleway Medium"/>
          <w:b/>
          <w:bCs/>
          <w:iCs/>
          <w:sz w:val="20"/>
          <w:szCs w:val="20"/>
        </w:rPr>
      </w:pPr>
    </w:p>
    <w:p w14:paraId="7BBD19ED" w14:textId="77777777" w:rsidR="006C5BF5" w:rsidRPr="006C5BF5" w:rsidRDefault="006C5BF5" w:rsidP="006C5BF5">
      <w:pPr>
        <w:jc w:val="right"/>
        <w:rPr>
          <w:rFonts w:ascii="Raleway Light" w:hAnsi="Raleway Light"/>
          <w:b/>
          <w:bCs/>
          <w:iCs/>
          <w:sz w:val="20"/>
          <w:szCs w:val="20"/>
        </w:rPr>
      </w:pPr>
    </w:p>
    <w:p w14:paraId="078D36E9" w14:textId="7D31D4C9" w:rsidR="006C5BF5" w:rsidRPr="006C5BF5" w:rsidRDefault="006C5BF5" w:rsidP="006C5BF5">
      <w:pPr>
        <w:jc w:val="right"/>
        <w:rPr>
          <w:rFonts w:ascii="Raleway Light" w:hAnsi="Raleway Light"/>
          <w:b/>
          <w:bCs/>
          <w:sz w:val="22"/>
          <w:szCs w:val="22"/>
        </w:rPr>
      </w:pPr>
      <w:r w:rsidRPr="006C5BF5">
        <w:rPr>
          <w:rFonts w:ascii="Raleway Light" w:hAnsi="Raleway Light"/>
          <w:b/>
          <w:bCs/>
          <w:iCs/>
          <w:sz w:val="22"/>
          <w:szCs w:val="22"/>
        </w:rPr>
        <w:t xml:space="preserve">Guanajuato, </w:t>
      </w:r>
      <w:proofErr w:type="spellStart"/>
      <w:r w:rsidRPr="006C5BF5">
        <w:rPr>
          <w:rFonts w:ascii="Raleway Light" w:hAnsi="Raleway Light"/>
          <w:b/>
          <w:bCs/>
          <w:iCs/>
          <w:sz w:val="22"/>
          <w:szCs w:val="22"/>
        </w:rPr>
        <w:t>Gto</w:t>
      </w:r>
      <w:proofErr w:type="spellEnd"/>
      <w:r w:rsidRPr="006C5BF5">
        <w:rPr>
          <w:rFonts w:ascii="Raleway Light" w:hAnsi="Raleway Light"/>
          <w:b/>
          <w:bCs/>
          <w:iCs/>
          <w:sz w:val="22"/>
          <w:szCs w:val="22"/>
        </w:rPr>
        <w:t xml:space="preserve">., </w:t>
      </w:r>
      <w:proofErr w:type="spellStart"/>
      <w:r w:rsidRPr="006C5BF5">
        <w:rPr>
          <w:rFonts w:ascii="Raleway Light" w:hAnsi="Raleway Light"/>
          <w:b/>
          <w:bCs/>
          <w:iCs/>
          <w:sz w:val="22"/>
          <w:szCs w:val="22"/>
        </w:rPr>
        <w:t>xx</w:t>
      </w:r>
      <w:proofErr w:type="spellEnd"/>
      <w:r w:rsidRPr="006C5BF5">
        <w:rPr>
          <w:rFonts w:ascii="Raleway Light" w:hAnsi="Raleway Light"/>
          <w:b/>
          <w:bCs/>
          <w:iCs/>
          <w:sz w:val="22"/>
          <w:szCs w:val="22"/>
        </w:rPr>
        <w:t xml:space="preserve"> de </w:t>
      </w:r>
      <w:proofErr w:type="spellStart"/>
      <w:r w:rsidRPr="006C5BF5">
        <w:rPr>
          <w:rFonts w:ascii="Raleway Light" w:hAnsi="Raleway Light"/>
          <w:b/>
          <w:bCs/>
          <w:iCs/>
          <w:sz w:val="22"/>
          <w:szCs w:val="22"/>
        </w:rPr>
        <w:t>xxxxx</w:t>
      </w:r>
      <w:proofErr w:type="spellEnd"/>
      <w:r w:rsidRPr="006C5BF5">
        <w:rPr>
          <w:rFonts w:ascii="Raleway Light" w:hAnsi="Raleway Light"/>
          <w:b/>
          <w:bCs/>
          <w:iCs/>
          <w:sz w:val="22"/>
          <w:szCs w:val="22"/>
        </w:rPr>
        <w:t xml:space="preserve"> de 2025</w:t>
      </w:r>
    </w:p>
    <w:p w14:paraId="4F803DFE" w14:textId="77777777" w:rsidR="006C5BF5" w:rsidRPr="006C5BF5" w:rsidRDefault="006C5BF5" w:rsidP="006C5BF5">
      <w:pPr>
        <w:jc w:val="right"/>
        <w:rPr>
          <w:rFonts w:ascii="Raleway Light" w:hAnsi="Raleway Light"/>
          <w:iCs/>
          <w:sz w:val="22"/>
          <w:szCs w:val="22"/>
        </w:rPr>
      </w:pPr>
      <w:r w:rsidRPr="006C5BF5">
        <w:rPr>
          <w:rFonts w:ascii="Raleway Light" w:hAnsi="Raleway Light"/>
          <w:b/>
          <w:bCs/>
          <w:iCs/>
          <w:sz w:val="22"/>
          <w:szCs w:val="22"/>
        </w:rPr>
        <w:t xml:space="preserve">ASUNTO: </w:t>
      </w:r>
      <w:r w:rsidRPr="006C5BF5">
        <w:rPr>
          <w:rFonts w:ascii="Raleway Light" w:hAnsi="Raleway Light"/>
          <w:iCs/>
          <w:sz w:val="22"/>
          <w:szCs w:val="22"/>
        </w:rPr>
        <w:t>Solicitud de Revisión de Protocolo</w:t>
      </w:r>
    </w:p>
    <w:p w14:paraId="05D71FB4" w14:textId="77777777" w:rsidR="006C5BF5" w:rsidRPr="006C5BF5" w:rsidRDefault="006C5BF5" w:rsidP="006C5BF5">
      <w:pPr>
        <w:rPr>
          <w:rFonts w:ascii="Raleway Light" w:hAnsi="Raleway Light"/>
          <w:b/>
          <w:sz w:val="22"/>
          <w:szCs w:val="22"/>
          <w:lang w:bidi="es-ES"/>
        </w:rPr>
      </w:pPr>
      <w:r w:rsidRPr="006C5BF5">
        <w:rPr>
          <w:rFonts w:ascii="Raleway Light" w:hAnsi="Raleway Light"/>
          <w:b/>
          <w:sz w:val="22"/>
          <w:szCs w:val="22"/>
          <w:lang w:bidi="es-ES"/>
        </w:rPr>
        <w:t>Dr. Héctor Mora Montes</w:t>
      </w:r>
    </w:p>
    <w:p w14:paraId="28E7FB7B" w14:textId="77777777" w:rsidR="006C5BF5" w:rsidRPr="006C5BF5" w:rsidRDefault="006C5BF5" w:rsidP="006C5BF5">
      <w:pPr>
        <w:rPr>
          <w:rFonts w:ascii="Raleway Light" w:hAnsi="Raleway Light"/>
          <w:bCs/>
          <w:sz w:val="22"/>
          <w:szCs w:val="22"/>
          <w:lang w:bidi="es-ES"/>
        </w:rPr>
      </w:pPr>
      <w:r w:rsidRPr="006C5BF5">
        <w:rPr>
          <w:rFonts w:ascii="Raleway Light" w:hAnsi="Raleway Light"/>
          <w:bCs/>
          <w:sz w:val="22"/>
          <w:szCs w:val="22"/>
          <w:lang w:bidi="es-ES"/>
        </w:rPr>
        <w:t xml:space="preserve">Presidente del Comité Interno para el Cuidado y Uso de los </w:t>
      </w:r>
    </w:p>
    <w:p w14:paraId="66A77546" w14:textId="77777777" w:rsidR="006C5BF5" w:rsidRPr="006C5BF5" w:rsidRDefault="006C5BF5" w:rsidP="006C5BF5">
      <w:pPr>
        <w:rPr>
          <w:rFonts w:ascii="Raleway Light" w:hAnsi="Raleway Light"/>
          <w:bCs/>
          <w:sz w:val="22"/>
          <w:szCs w:val="22"/>
          <w:lang w:bidi="es-ES"/>
        </w:rPr>
      </w:pPr>
      <w:r w:rsidRPr="006C5BF5">
        <w:rPr>
          <w:rFonts w:ascii="Raleway Light" w:hAnsi="Raleway Light"/>
          <w:bCs/>
          <w:sz w:val="22"/>
          <w:szCs w:val="22"/>
          <w:lang w:bidi="es-ES"/>
        </w:rPr>
        <w:t>Animales de Laboratorio de la Universidad de Guanajuato</w:t>
      </w:r>
    </w:p>
    <w:p w14:paraId="414AE53B" w14:textId="77777777" w:rsidR="006C5BF5" w:rsidRPr="006C5BF5" w:rsidRDefault="006C5BF5" w:rsidP="006C5BF5">
      <w:pPr>
        <w:rPr>
          <w:rFonts w:ascii="Raleway Light" w:hAnsi="Raleway Light"/>
          <w:bCs/>
          <w:sz w:val="22"/>
          <w:szCs w:val="22"/>
          <w:lang w:bidi="es-ES"/>
        </w:rPr>
      </w:pPr>
      <w:r w:rsidRPr="006C5BF5">
        <w:rPr>
          <w:rFonts w:ascii="Raleway Light" w:hAnsi="Raleway Light"/>
          <w:bCs/>
          <w:sz w:val="22"/>
          <w:szCs w:val="22"/>
          <w:lang w:bidi="es-ES"/>
        </w:rPr>
        <w:t>Presente</w:t>
      </w:r>
    </w:p>
    <w:p w14:paraId="7148EA5D" w14:textId="77777777" w:rsidR="006C5BF5" w:rsidRPr="006C5BF5" w:rsidRDefault="006C5BF5" w:rsidP="006C5BF5">
      <w:pPr>
        <w:rPr>
          <w:rFonts w:ascii="Raleway Light" w:hAnsi="Raleway Light"/>
          <w:bCs/>
          <w:sz w:val="22"/>
          <w:szCs w:val="22"/>
          <w:lang w:bidi="es-ES"/>
        </w:rPr>
      </w:pPr>
    </w:p>
    <w:p w14:paraId="1553DB23" w14:textId="77777777" w:rsidR="006C5BF5" w:rsidRPr="006C5BF5" w:rsidRDefault="006C5BF5" w:rsidP="006C5BF5">
      <w:pPr>
        <w:ind w:firstLine="708"/>
        <w:jc w:val="both"/>
        <w:rPr>
          <w:rFonts w:ascii="Raleway Light" w:hAnsi="Raleway Light"/>
          <w:bCs/>
          <w:sz w:val="22"/>
          <w:szCs w:val="22"/>
          <w:lang w:bidi="es-ES"/>
        </w:rPr>
      </w:pPr>
      <w:r w:rsidRPr="006C5BF5">
        <w:rPr>
          <w:rFonts w:ascii="Raleway Light" w:hAnsi="Raleway Light"/>
          <w:bCs/>
          <w:sz w:val="22"/>
          <w:szCs w:val="22"/>
          <w:lang w:bidi="es-ES"/>
        </w:rPr>
        <w:t xml:space="preserve">Por este medio, solicito a usted el apoyo para someter el siguiente protocolo de investigación a evaluación por el Comité Interno para el Cuidado y Uso de los Animales de Laboratorio de la Universidad de Guanajuato, de acuerdo con la normatividad nacional e internacional aplicable vigente. </w:t>
      </w:r>
    </w:p>
    <w:p w14:paraId="0AF5D60F" w14:textId="77777777" w:rsidR="006C5BF5" w:rsidRPr="006C5BF5" w:rsidRDefault="006C5BF5" w:rsidP="006C5BF5">
      <w:pPr>
        <w:ind w:firstLine="708"/>
        <w:jc w:val="both"/>
        <w:rPr>
          <w:rFonts w:ascii="Raleway Light" w:hAnsi="Raleway Light"/>
          <w:bCs/>
          <w:sz w:val="22"/>
          <w:szCs w:val="22"/>
          <w:lang w:bidi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3"/>
        <w:gridCol w:w="6565"/>
      </w:tblGrid>
      <w:tr w:rsidR="006C5BF5" w:rsidRPr="006C5BF5" w14:paraId="438FBA1F" w14:textId="77777777" w:rsidTr="006C5BF5">
        <w:tc>
          <w:tcPr>
            <w:tcW w:w="2263" w:type="dxa"/>
          </w:tcPr>
          <w:p w14:paraId="6A69C0B4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Nombre del Proyecto</w:t>
            </w:r>
          </w:p>
        </w:tc>
        <w:tc>
          <w:tcPr>
            <w:tcW w:w="6565" w:type="dxa"/>
          </w:tcPr>
          <w:p w14:paraId="76129FF7" w14:textId="77777777" w:rsidR="006C5BF5" w:rsidRPr="006C5BF5" w:rsidRDefault="006C5BF5" w:rsidP="00545AE1">
            <w:pPr>
              <w:rPr>
                <w:rFonts w:ascii="Raleway Light" w:hAnsi="Raleway Light"/>
                <w:bCs/>
                <w:lang w:bidi="es-ES"/>
              </w:rPr>
            </w:pPr>
          </w:p>
        </w:tc>
      </w:tr>
      <w:tr w:rsidR="006C5BF5" w:rsidRPr="006C5BF5" w14:paraId="726A43BE" w14:textId="77777777" w:rsidTr="006C5BF5">
        <w:tc>
          <w:tcPr>
            <w:tcW w:w="2263" w:type="dxa"/>
          </w:tcPr>
          <w:p w14:paraId="7BE4069C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Fecha de Solicitud</w:t>
            </w:r>
          </w:p>
        </w:tc>
        <w:tc>
          <w:tcPr>
            <w:tcW w:w="6565" w:type="dxa"/>
          </w:tcPr>
          <w:p w14:paraId="75DE7638" w14:textId="77777777" w:rsidR="006C5BF5" w:rsidRPr="006C5BF5" w:rsidRDefault="006C5BF5" w:rsidP="00545AE1">
            <w:pPr>
              <w:rPr>
                <w:rFonts w:ascii="Raleway Light" w:hAnsi="Raleway Light"/>
                <w:bCs/>
                <w:lang w:bidi="es-ES"/>
              </w:rPr>
            </w:pPr>
          </w:p>
        </w:tc>
      </w:tr>
      <w:tr w:rsidR="006C5BF5" w:rsidRPr="006C5BF5" w14:paraId="22B0356B" w14:textId="77777777" w:rsidTr="006C5BF5">
        <w:tc>
          <w:tcPr>
            <w:tcW w:w="2263" w:type="dxa"/>
          </w:tcPr>
          <w:p w14:paraId="71B5C489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Profesor Responsable</w:t>
            </w:r>
          </w:p>
        </w:tc>
        <w:tc>
          <w:tcPr>
            <w:tcW w:w="6565" w:type="dxa"/>
          </w:tcPr>
          <w:p w14:paraId="6541A6FD" w14:textId="77777777" w:rsidR="006C5BF5" w:rsidRPr="006C5BF5" w:rsidRDefault="006C5BF5" w:rsidP="00545AE1">
            <w:pPr>
              <w:rPr>
                <w:rFonts w:ascii="Raleway Light" w:hAnsi="Raleway Light"/>
                <w:bCs/>
                <w:lang w:bidi="es-ES"/>
              </w:rPr>
            </w:pPr>
          </w:p>
        </w:tc>
      </w:tr>
      <w:tr w:rsidR="006C5BF5" w:rsidRPr="006C5BF5" w14:paraId="54A0B4DE" w14:textId="77777777" w:rsidTr="006C5BF5">
        <w:tc>
          <w:tcPr>
            <w:tcW w:w="2263" w:type="dxa"/>
          </w:tcPr>
          <w:p w14:paraId="5CFE06DC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Departamento</w:t>
            </w:r>
          </w:p>
        </w:tc>
        <w:tc>
          <w:tcPr>
            <w:tcW w:w="6565" w:type="dxa"/>
          </w:tcPr>
          <w:p w14:paraId="185A2095" w14:textId="77777777" w:rsidR="006C5BF5" w:rsidRPr="006C5BF5" w:rsidRDefault="006C5BF5" w:rsidP="00545AE1">
            <w:pPr>
              <w:rPr>
                <w:rFonts w:ascii="Raleway Light" w:hAnsi="Raleway Light"/>
                <w:bCs/>
                <w:lang w:bidi="es-ES"/>
              </w:rPr>
            </w:pPr>
          </w:p>
        </w:tc>
      </w:tr>
      <w:tr w:rsidR="006C5BF5" w:rsidRPr="006C5BF5" w14:paraId="30C60D85" w14:textId="77777777" w:rsidTr="006C5BF5">
        <w:tc>
          <w:tcPr>
            <w:tcW w:w="2263" w:type="dxa"/>
          </w:tcPr>
          <w:p w14:paraId="34478017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División</w:t>
            </w:r>
          </w:p>
        </w:tc>
        <w:tc>
          <w:tcPr>
            <w:tcW w:w="6565" w:type="dxa"/>
          </w:tcPr>
          <w:p w14:paraId="3609CB39" w14:textId="77777777" w:rsidR="006C5BF5" w:rsidRPr="006C5BF5" w:rsidRDefault="006C5BF5" w:rsidP="00545AE1">
            <w:pPr>
              <w:rPr>
                <w:rFonts w:ascii="Raleway Light" w:hAnsi="Raleway Light"/>
                <w:bCs/>
                <w:lang w:bidi="es-ES"/>
              </w:rPr>
            </w:pPr>
          </w:p>
        </w:tc>
      </w:tr>
      <w:tr w:rsidR="006C5BF5" w:rsidRPr="006C5BF5" w14:paraId="289131B9" w14:textId="77777777" w:rsidTr="006C5BF5">
        <w:tc>
          <w:tcPr>
            <w:tcW w:w="2263" w:type="dxa"/>
          </w:tcPr>
          <w:p w14:paraId="3901698E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Campus</w:t>
            </w:r>
          </w:p>
        </w:tc>
        <w:tc>
          <w:tcPr>
            <w:tcW w:w="6565" w:type="dxa"/>
          </w:tcPr>
          <w:p w14:paraId="063B35F2" w14:textId="77777777" w:rsidR="006C5BF5" w:rsidRPr="006C5BF5" w:rsidRDefault="006C5BF5" w:rsidP="00545AE1">
            <w:pPr>
              <w:rPr>
                <w:rFonts w:ascii="Raleway Light" w:hAnsi="Raleway Light"/>
                <w:bCs/>
                <w:lang w:bidi="es-ES"/>
              </w:rPr>
            </w:pPr>
          </w:p>
        </w:tc>
      </w:tr>
      <w:tr w:rsidR="006C5BF5" w:rsidRPr="006C5BF5" w14:paraId="19F59382" w14:textId="77777777" w:rsidTr="006C5BF5">
        <w:tc>
          <w:tcPr>
            <w:tcW w:w="2263" w:type="dxa"/>
          </w:tcPr>
          <w:p w14:paraId="652D5182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Nombre de los participantes del proyecto e institución si son internos o externos</w:t>
            </w:r>
          </w:p>
        </w:tc>
        <w:tc>
          <w:tcPr>
            <w:tcW w:w="6565" w:type="dxa"/>
          </w:tcPr>
          <w:p w14:paraId="169CD720" w14:textId="77777777" w:rsidR="006C5BF5" w:rsidRPr="006C5BF5" w:rsidRDefault="006C5BF5" w:rsidP="00545AE1">
            <w:pPr>
              <w:rPr>
                <w:rFonts w:ascii="Raleway Light" w:hAnsi="Raleway Light"/>
                <w:bCs/>
                <w:lang w:bidi="es-ES"/>
              </w:rPr>
            </w:pPr>
          </w:p>
        </w:tc>
      </w:tr>
      <w:tr w:rsidR="006C5BF5" w:rsidRPr="006C5BF5" w14:paraId="3DB07765" w14:textId="77777777" w:rsidTr="006C5BF5">
        <w:tc>
          <w:tcPr>
            <w:tcW w:w="2263" w:type="dxa"/>
          </w:tcPr>
          <w:p w14:paraId="7D28B47F" w14:textId="77777777" w:rsidR="006C5BF5" w:rsidRPr="006C5BF5" w:rsidRDefault="006C5BF5" w:rsidP="00545AE1">
            <w:pPr>
              <w:rPr>
                <w:rFonts w:ascii="Raleway Light" w:hAnsi="Raleway Light"/>
                <w:b/>
                <w:lang w:bidi="es-ES"/>
              </w:rPr>
            </w:pPr>
            <w:r w:rsidRPr="006C5BF5">
              <w:rPr>
                <w:rFonts w:ascii="Raleway Light" w:hAnsi="Raleway Light"/>
                <w:b/>
                <w:lang w:bidi="es-ES"/>
              </w:rPr>
              <w:t>Anexos incluir dictamen de aprobación</w:t>
            </w:r>
          </w:p>
        </w:tc>
        <w:tc>
          <w:tcPr>
            <w:tcW w:w="6565" w:type="dxa"/>
          </w:tcPr>
          <w:p w14:paraId="1DA156E9" w14:textId="602DF7F0" w:rsidR="006C5BF5" w:rsidRPr="006C5BF5" w:rsidRDefault="006C5BF5" w:rsidP="006C5BF5">
            <w:pPr>
              <w:pStyle w:val="Prrafodelista"/>
              <w:numPr>
                <w:ilvl w:val="0"/>
                <w:numId w:val="10"/>
              </w:numPr>
              <w:rPr>
                <w:rFonts w:ascii="Raleway Light" w:hAnsi="Raleway Light"/>
                <w:bCs/>
                <w:lang w:bidi="es-ES"/>
              </w:rPr>
            </w:pPr>
            <w:r w:rsidRPr="006C5BF5">
              <w:rPr>
                <w:rFonts w:ascii="Raleway Light" w:hAnsi="Raleway Light"/>
                <w:bCs/>
                <w:lang w:bidi="es-ES"/>
              </w:rPr>
              <w:t>Comité de Investigación</w:t>
            </w:r>
            <w:r>
              <w:rPr>
                <w:rFonts w:ascii="Raleway Light" w:hAnsi="Raleway Light"/>
                <w:bCs/>
                <w:lang w:bidi="es-ES"/>
              </w:rPr>
              <w:t>:</w:t>
            </w:r>
          </w:p>
          <w:p w14:paraId="518FFC57" w14:textId="5E8D9E75" w:rsidR="006C5BF5" w:rsidRPr="006C5BF5" w:rsidRDefault="006C5BF5" w:rsidP="006C5BF5">
            <w:pPr>
              <w:pStyle w:val="Prrafodelista"/>
              <w:numPr>
                <w:ilvl w:val="0"/>
                <w:numId w:val="10"/>
              </w:numPr>
              <w:rPr>
                <w:rFonts w:ascii="Raleway Light" w:hAnsi="Raleway Light"/>
                <w:bCs/>
                <w:lang w:bidi="es-ES"/>
              </w:rPr>
            </w:pPr>
            <w:r w:rsidRPr="006C5BF5">
              <w:rPr>
                <w:rFonts w:ascii="Raleway Light" w:hAnsi="Raleway Light"/>
                <w:bCs/>
                <w:lang w:bidi="es-ES"/>
              </w:rPr>
              <w:t>Comité Tutorial</w:t>
            </w:r>
            <w:r>
              <w:rPr>
                <w:rFonts w:ascii="Raleway Light" w:hAnsi="Raleway Light"/>
                <w:bCs/>
                <w:lang w:bidi="es-ES"/>
              </w:rPr>
              <w:t>:</w:t>
            </w:r>
          </w:p>
          <w:p w14:paraId="1BD06B53" w14:textId="7A04DA66" w:rsidR="006C5BF5" w:rsidRPr="006C5BF5" w:rsidRDefault="006C5BF5" w:rsidP="006C5BF5">
            <w:pPr>
              <w:pStyle w:val="Prrafodelista"/>
              <w:numPr>
                <w:ilvl w:val="0"/>
                <w:numId w:val="10"/>
              </w:numPr>
              <w:rPr>
                <w:rFonts w:ascii="Raleway Light" w:hAnsi="Raleway Light"/>
                <w:bCs/>
                <w:lang w:bidi="es-ES"/>
              </w:rPr>
            </w:pPr>
            <w:r w:rsidRPr="006C5BF5">
              <w:rPr>
                <w:rFonts w:ascii="Raleway Light" w:hAnsi="Raleway Light"/>
                <w:bCs/>
                <w:lang w:bidi="es-ES"/>
              </w:rPr>
              <w:t>Ambas</w:t>
            </w:r>
            <w:r>
              <w:rPr>
                <w:rFonts w:ascii="Raleway Light" w:hAnsi="Raleway Light"/>
                <w:bCs/>
                <w:lang w:bidi="es-ES"/>
              </w:rPr>
              <w:t>:</w:t>
            </w:r>
          </w:p>
          <w:p w14:paraId="25B22133" w14:textId="273B6A7A" w:rsidR="006C5BF5" w:rsidRPr="006C5BF5" w:rsidRDefault="006C5BF5" w:rsidP="006C5BF5">
            <w:pPr>
              <w:pStyle w:val="Prrafodelista"/>
              <w:numPr>
                <w:ilvl w:val="0"/>
                <w:numId w:val="10"/>
              </w:numPr>
              <w:rPr>
                <w:rFonts w:ascii="Raleway Light" w:hAnsi="Raleway Light"/>
                <w:bCs/>
                <w:lang w:bidi="es-ES"/>
              </w:rPr>
            </w:pPr>
            <w:r w:rsidRPr="006C5BF5">
              <w:rPr>
                <w:rFonts w:ascii="Raleway Light" w:hAnsi="Raleway Light"/>
                <w:bCs/>
                <w:lang w:bidi="es-ES"/>
              </w:rPr>
              <w:t>Ninguna</w:t>
            </w:r>
            <w:r>
              <w:rPr>
                <w:rFonts w:ascii="Raleway Light" w:hAnsi="Raleway Light"/>
                <w:bCs/>
                <w:lang w:bidi="es-ES"/>
              </w:rPr>
              <w:t>:</w:t>
            </w:r>
          </w:p>
        </w:tc>
      </w:tr>
    </w:tbl>
    <w:p w14:paraId="347C8198" w14:textId="77777777" w:rsidR="006C5BF5" w:rsidRDefault="006C5BF5" w:rsidP="006C5BF5">
      <w:pPr>
        <w:ind w:firstLine="708"/>
        <w:rPr>
          <w:rFonts w:ascii="Raleway Light" w:hAnsi="Raleway Light"/>
          <w:bCs/>
          <w:sz w:val="22"/>
          <w:szCs w:val="22"/>
          <w:lang w:bidi="es-ES"/>
        </w:rPr>
      </w:pPr>
    </w:p>
    <w:p w14:paraId="4B16B0AD" w14:textId="27848301" w:rsidR="006C5BF5" w:rsidRPr="006C5BF5" w:rsidRDefault="006C5BF5" w:rsidP="006C5BF5">
      <w:pPr>
        <w:ind w:firstLine="708"/>
        <w:jc w:val="both"/>
        <w:rPr>
          <w:rFonts w:ascii="Raleway Light" w:hAnsi="Raleway Light"/>
          <w:bCs/>
          <w:sz w:val="22"/>
          <w:szCs w:val="22"/>
          <w:lang w:bidi="es-ES"/>
        </w:rPr>
      </w:pPr>
      <w:r w:rsidRPr="006C5BF5">
        <w:rPr>
          <w:rFonts w:ascii="Raleway Light" w:hAnsi="Raleway Light"/>
          <w:bCs/>
          <w:sz w:val="22"/>
          <w:szCs w:val="22"/>
          <w:lang w:bidi="es-ES"/>
        </w:rPr>
        <w:t>Sin otro particular, hago propicia la ocasión para enviarle un cordial saludo, así como estar al pendiente del dictamen que se me hará llegar y darle seguimiento a lo establecido en los lineamientos.</w:t>
      </w:r>
    </w:p>
    <w:p w14:paraId="4084BCC2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  <w:r w:rsidRPr="006C5BF5">
        <w:rPr>
          <w:rFonts w:ascii="Raleway Light" w:hAnsi="Raleway Light"/>
          <w:b/>
          <w:sz w:val="22"/>
          <w:szCs w:val="22"/>
          <w:lang w:bidi="es-ES"/>
        </w:rPr>
        <w:t>Atentamente</w:t>
      </w:r>
    </w:p>
    <w:p w14:paraId="3F4A2522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  <w:r w:rsidRPr="006C5BF5">
        <w:rPr>
          <w:rFonts w:ascii="Raleway Light" w:hAnsi="Raleway Light"/>
          <w:b/>
          <w:sz w:val="22"/>
          <w:szCs w:val="22"/>
          <w:lang w:bidi="es-ES"/>
        </w:rPr>
        <w:t>“La Verdad Os Hará Libres”</w:t>
      </w:r>
    </w:p>
    <w:p w14:paraId="6EA58D63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</w:p>
    <w:p w14:paraId="79126945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</w:p>
    <w:p w14:paraId="525D815D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  <w:r w:rsidRPr="006C5BF5">
        <w:rPr>
          <w:rFonts w:ascii="Raleway Light" w:hAnsi="Raleway Light"/>
          <w:b/>
          <w:sz w:val="22"/>
          <w:szCs w:val="22"/>
          <w:lang w:bidi="es-ES"/>
        </w:rPr>
        <w:t>Nombre</w:t>
      </w:r>
    </w:p>
    <w:p w14:paraId="6838AC04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  <w:r w:rsidRPr="006C5BF5">
        <w:rPr>
          <w:rFonts w:ascii="Raleway Light" w:hAnsi="Raleway Light"/>
          <w:b/>
          <w:sz w:val="22"/>
          <w:szCs w:val="22"/>
          <w:lang w:bidi="es-ES"/>
        </w:rPr>
        <w:t>Departamento</w:t>
      </w:r>
    </w:p>
    <w:p w14:paraId="612C107C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  <w:r w:rsidRPr="006C5BF5">
        <w:rPr>
          <w:rFonts w:ascii="Raleway Light" w:hAnsi="Raleway Light"/>
          <w:b/>
          <w:sz w:val="22"/>
          <w:szCs w:val="22"/>
          <w:lang w:bidi="es-ES"/>
        </w:rPr>
        <w:t>División</w:t>
      </w:r>
    </w:p>
    <w:p w14:paraId="728148A0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  <w:r w:rsidRPr="006C5BF5">
        <w:rPr>
          <w:rFonts w:ascii="Raleway Light" w:hAnsi="Raleway Light"/>
          <w:b/>
          <w:sz w:val="22"/>
          <w:szCs w:val="22"/>
          <w:lang w:bidi="es-ES"/>
        </w:rPr>
        <w:t>Campus</w:t>
      </w:r>
    </w:p>
    <w:p w14:paraId="64CC0B53" w14:textId="77777777" w:rsidR="006C5BF5" w:rsidRPr="006C5BF5" w:rsidRDefault="006C5BF5" w:rsidP="006C5BF5">
      <w:pPr>
        <w:jc w:val="center"/>
        <w:rPr>
          <w:rFonts w:ascii="Raleway Light" w:hAnsi="Raleway Light"/>
          <w:b/>
          <w:sz w:val="22"/>
          <w:szCs w:val="22"/>
          <w:lang w:bidi="es-ES"/>
        </w:rPr>
      </w:pPr>
    </w:p>
    <w:sectPr w:rsidR="006C5BF5" w:rsidRPr="006C5BF5" w:rsidSect="008E543A">
      <w:headerReference w:type="default" r:id="rId8"/>
      <w:footerReference w:type="default" r:id="rId9"/>
      <w:pgSz w:w="12240" w:h="15840"/>
      <w:pgMar w:top="1135" w:right="1701" w:bottom="1898" w:left="1701" w:header="794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BB105" w14:textId="77777777" w:rsidR="000A3C5A" w:rsidRDefault="000A3C5A" w:rsidP="00FC139D">
      <w:r>
        <w:separator/>
      </w:r>
    </w:p>
  </w:endnote>
  <w:endnote w:type="continuationSeparator" w:id="0">
    <w:p w14:paraId="59296343" w14:textId="77777777" w:rsidR="000A3C5A" w:rsidRDefault="000A3C5A" w:rsidP="00FC1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Light">
    <w:charset w:val="00"/>
    <w:family w:val="auto"/>
    <w:pitch w:val="variable"/>
    <w:sig w:usb0="A00002FF" w:usb1="5000205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4238345"/>
      <w:docPartObj>
        <w:docPartGallery w:val="Page Numbers (Bottom of Page)"/>
        <w:docPartUnique/>
      </w:docPartObj>
    </w:sdtPr>
    <w:sdtEndPr>
      <w:rPr>
        <w:rFonts w:ascii="Raleway" w:hAnsi="Raleway"/>
        <w:sz w:val="22"/>
        <w:szCs w:val="22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Raleway" w:hAnsi="Raleway"/>
            <w:sz w:val="22"/>
            <w:szCs w:val="22"/>
          </w:rPr>
        </w:sdtEndPr>
        <w:sdtContent>
          <w:p w14:paraId="340C8D71" w14:textId="2851EAF5" w:rsidR="00E06F58" w:rsidRPr="00E06F58" w:rsidRDefault="00E06F58">
            <w:pPr>
              <w:pStyle w:val="Piedepgina"/>
              <w:jc w:val="right"/>
              <w:rPr>
                <w:rFonts w:ascii="Raleway" w:hAnsi="Raleway"/>
                <w:sz w:val="22"/>
                <w:szCs w:val="22"/>
              </w:rPr>
            </w:pPr>
            <w:r>
              <w:ptab w:relativeTo="margin" w:alignment="right" w:leader="none"/>
            </w:r>
            <w:r w:rsidRPr="00E06F58">
              <w:rPr>
                <w:rFonts w:ascii="Raleway" w:hAnsi="Raleway"/>
                <w:sz w:val="22"/>
                <w:szCs w:val="22"/>
              </w:rPr>
              <w:fldChar w:fldCharType="begin"/>
            </w:r>
            <w:r w:rsidRPr="00E06F58">
              <w:rPr>
                <w:rFonts w:ascii="Raleway" w:hAnsi="Raleway"/>
                <w:sz w:val="22"/>
                <w:szCs w:val="22"/>
              </w:rPr>
              <w:instrText>PAGE</w:instrText>
            </w:r>
            <w:r w:rsidRPr="00E06F58">
              <w:rPr>
                <w:rFonts w:ascii="Raleway" w:hAnsi="Raleway"/>
                <w:sz w:val="22"/>
                <w:szCs w:val="22"/>
              </w:rPr>
              <w:fldChar w:fldCharType="separate"/>
            </w:r>
            <w:r w:rsidRPr="00E06F58">
              <w:rPr>
                <w:rFonts w:ascii="Raleway" w:hAnsi="Raleway"/>
                <w:sz w:val="22"/>
                <w:szCs w:val="22"/>
                <w:lang w:val="es-ES"/>
              </w:rPr>
              <w:t>2</w:t>
            </w:r>
            <w:r w:rsidRPr="00E06F58">
              <w:rPr>
                <w:rFonts w:ascii="Raleway" w:hAnsi="Raleway"/>
                <w:sz w:val="22"/>
                <w:szCs w:val="22"/>
              </w:rPr>
              <w:fldChar w:fldCharType="end"/>
            </w:r>
            <w:r w:rsidRPr="00E06F58">
              <w:rPr>
                <w:rFonts w:ascii="Raleway" w:hAnsi="Raleway"/>
                <w:sz w:val="22"/>
                <w:szCs w:val="22"/>
                <w:lang w:val="es-ES"/>
              </w:rPr>
              <w:t xml:space="preserve"> | </w:t>
            </w:r>
            <w:r w:rsidRPr="00E06F58">
              <w:rPr>
                <w:rFonts w:ascii="Raleway" w:hAnsi="Raleway"/>
                <w:sz w:val="22"/>
                <w:szCs w:val="22"/>
              </w:rPr>
              <w:fldChar w:fldCharType="begin"/>
            </w:r>
            <w:r w:rsidRPr="00E06F58">
              <w:rPr>
                <w:rFonts w:ascii="Raleway" w:hAnsi="Raleway"/>
                <w:sz w:val="22"/>
                <w:szCs w:val="22"/>
              </w:rPr>
              <w:instrText>NUMPAGES</w:instrText>
            </w:r>
            <w:r w:rsidRPr="00E06F58">
              <w:rPr>
                <w:rFonts w:ascii="Raleway" w:hAnsi="Raleway"/>
                <w:sz w:val="22"/>
                <w:szCs w:val="22"/>
              </w:rPr>
              <w:fldChar w:fldCharType="separate"/>
            </w:r>
            <w:r w:rsidRPr="00E06F58">
              <w:rPr>
                <w:rFonts w:ascii="Raleway" w:hAnsi="Raleway"/>
                <w:sz w:val="22"/>
                <w:szCs w:val="22"/>
                <w:lang w:val="es-ES"/>
              </w:rPr>
              <w:t>2</w:t>
            </w:r>
            <w:r w:rsidRPr="00E06F58">
              <w:rPr>
                <w:rFonts w:ascii="Raleway" w:hAnsi="Raleway"/>
                <w:sz w:val="22"/>
                <w:szCs w:val="22"/>
              </w:rPr>
              <w:fldChar w:fldCharType="end"/>
            </w:r>
          </w:p>
        </w:sdtContent>
      </w:sdt>
    </w:sdtContent>
  </w:sdt>
  <w:p w14:paraId="509D991D" w14:textId="77777777" w:rsidR="00363853" w:rsidRDefault="0036385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A8DBD" w14:textId="77777777" w:rsidR="000A3C5A" w:rsidRDefault="000A3C5A" w:rsidP="00FC139D">
      <w:r>
        <w:separator/>
      </w:r>
    </w:p>
  </w:footnote>
  <w:footnote w:type="continuationSeparator" w:id="0">
    <w:p w14:paraId="4C7E2ECB" w14:textId="77777777" w:rsidR="000A3C5A" w:rsidRDefault="000A3C5A" w:rsidP="00FC13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1F875" w14:textId="0206F63F" w:rsidR="00FC139D" w:rsidRDefault="00FC139D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87FE80" wp14:editId="008A4D88">
          <wp:simplePos x="0" y="0"/>
          <wp:positionH relativeFrom="column">
            <wp:posOffset>-1067435</wp:posOffset>
          </wp:positionH>
          <wp:positionV relativeFrom="paragraph">
            <wp:posOffset>-492206</wp:posOffset>
          </wp:positionV>
          <wp:extent cx="7767912" cy="10052592"/>
          <wp:effectExtent l="0" t="0" r="5080" b="0"/>
          <wp:wrapNone/>
          <wp:docPr id="962848144" name="Imagen 962848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2892326" name="Imagen 147289232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7912" cy="100525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B56821"/>
    <w:multiLevelType w:val="hybridMultilevel"/>
    <w:tmpl w:val="F4480708"/>
    <w:lvl w:ilvl="0" w:tplc="080A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E83882"/>
    <w:multiLevelType w:val="hybridMultilevel"/>
    <w:tmpl w:val="A90477D4"/>
    <w:lvl w:ilvl="0" w:tplc="11428B3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C0A98"/>
    <w:multiLevelType w:val="hybridMultilevel"/>
    <w:tmpl w:val="A8E4D374"/>
    <w:lvl w:ilvl="0" w:tplc="5BA40628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A4CC8"/>
    <w:multiLevelType w:val="hybridMultilevel"/>
    <w:tmpl w:val="FD6844C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5B52CBBE">
      <w:numFmt w:val="bullet"/>
      <w:lvlText w:val="-"/>
      <w:lvlJc w:val="left"/>
      <w:pPr>
        <w:ind w:left="1440" w:hanging="360"/>
      </w:pPr>
      <w:rPr>
        <w:rFonts w:ascii="Raleway Light" w:eastAsiaTheme="minorHAnsi" w:hAnsi="Raleway Light" w:cstheme="minorBidi" w:hint="default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D1793"/>
    <w:multiLevelType w:val="hybridMultilevel"/>
    <w:tmpl w:val="2D289CD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C0688"/>
    <w:multiLevelType w:val="hybridMultilevel"/>
    <w:tmpl w:val="C2A0ED2A"/>
    <w:lvl w:ilvl="0" w:tplc="E4F8AF70">
      <w:start w:val="1"/>
      <w:numFmt w:val="lowerLetter"/>
      <w:lvlText w:val="%1)"/>
      <w:lvlJc w:val="left"/>
      <w:pPr>
        <w:ind w:left="720" w:hanging="360"/>
      </w:pPr>
      <w:rPr>
        <w:rFonts w:ascii="Raleway Medium" w:eastAsiaTheme="minorHAnsi" w:hAnsi="Raleway Medium" w:cstheme="minorBidi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F8684E"/>
    <w:multiLevelType w:val="hybridMultilevel"/>
    <w:tmpl w:val="AA10CD5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CD7504"/>
    <w:multiLevelType w:val="hybridMultilevel"/>
    <w:tmpl w:val="2D289C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B22E53"/>
    <w:multiLevelType w:val="hybridMultilevel"/>
    <w:tmpl w:val="4484E20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C2679A"/>
    <w:multiLevelType w:val="hybridMultilevel"/>
    <w:tmpl w:val="BA38A4C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689620">
    <w:abstractNumId w:val="4"/>
  </w:num>
  <w:num w:numId="2" w16cid:durableId="173305023">
    <w:abstractNumId w:val="8"/>
  </w:num>
  <w:num w:numId="3" w16cid:durableId="1973554596">
    <w:abstractNumId w:val="1"/>
  </w:num>
  <w:num w:numId="4" w16cid:durableId="79179119">
    <w:abstractNumId w:val="2"/>
  </w:num>
  <w:num w:numId="5" w16cid:durableId="1096751413">
    <w:abstractNumId w:val="3"/>
  </w:num>
  <w:num w:numId="6" w16cid:durableId="887882361">
    <w:abstractNumId w:val="9"/>
  </w:num>
  <w:num w:numId="7" w16cid:durableId="1942298200">
    <w:abstractNumId w:val="7"/>
  </w:num>
  <w:num w:numId="8" w16cid:durableId="99760414">
    <w:abstractNumId w:val="0"/>
  </w:num>
  <w:num w:numId="9" w16cid:durableId="567345397">
    <w:abstractNumId w:val="6"/>
  </w:num>
  <w:num w:numId="10" w16cid:durableId="20375393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0MDE3NzQ3sTAyNTdU0lEKTi0uzszPAykwrgUAEp+DsCwAAAA="/>
  </w:docVars>
  <w:rsids>
    <w:rsidRoot w:val="00FC139D"/>
    <w:rsid w:val="000444D9"/>
    <w:rsid w:val="00065249"/>
    <w:rsid w:val="000754E6"/>
    <w:rsid w:val="000A3C5A"/>
    <w:rsid w:val="000A5860"/>
    <w:rsid w:val="000C1FB2"/>
    <w:rsid w:val="000C48B7"/>
    <w:rsid w:val="000C53E4"/>
    <w:rsid w:val="000C7759"/>
    <w:rsid w:val="000D4CC3"/>
    <w:rsid w:val="000D7A77"/>
    <w:rsid w:val="000F1142"/>
    <w:rsid w:val="000F7F3F"/>
    <w:rsid w:val="001008AD"/>
    <w:rsid w:val="0011049C"/>
    <w:rsid w:val="00123631"/>
    <w:rsid w:val="00161602"/>
    <w:rsid w:val="00174302"/>
    <w:rsid w:val="00182E5A"/>
    <w:rsid w:val="001833D1"/>
    <w:rsid w:val="00192FB2"/>
    <w:rsid w:val="001D199E"/>
    <w:rsid w:val="001F261D"/>
    <w:rsid w:val="0023377B"/>
    <w:rsid w:val="00266F99"/>
    <w:rsid w:val="002717B3"/>
    <w:rsid w:val="00271A5E"/>
    <w:rsid w:val="002B26B3"/>
    <w:rsid w:val="002B41FE"/>
    <w:rsid w:val="002C64B0"/>
    <w:rsid w:val="002D6694"/>
    <w:rsid w:val="002D6E8A"/>
    <w:rsid w:val="002F50A4"/>
    <w:rsid w:val="003467F9"/>
    <w:rsid w:val="00350408"/>
    <w:rsid w:val="00350E8D"/>
    <w:rsid w:val="00353A87"/>
    <w:rsid w:val="00363853"/>
    <w:rsid w:val="00364DA6"/>
    <w:rsid w:val="0037576E"/>
    <w:rsid w:val="00383529"/>
    <w:rsid w:val="00397AF6"/>
    <w:rsid w:val="003C35FF"/>
    <w:rsid w:val="003D515C"/>
    <w:rsid w:val="003E1005"/>
    <w:rsid w:val="003E1DA5"/>
    <w:rsid w:val="004026D5"/>
    <w:rsid w:val="00446B0C"/>
    <w:rsid w:val="00451F7C"/>
    <w:rsid w:val="004831CA"/>
    <w:rsid w:val="00483567"/>
    <w:rsid w:val="00487E89"/>
    <w:rsid w:val="004937AA"/>
    <w:rsid w:val="004B6698"/>
    <w:rsid w:val="004D7E32"/>
    <w:rsid w:val="00514258"/>
    <w:rsid w:val="0057425C"/>
    <w:rsid w:val="005775D7"/>
    <w:rsid w:val="005A04CC"/>
    <w:rsid w:val="005D370A"/>
    <w:rsid w:val="005D5B42"/>
    <w:rsid w:val="005E7622"/>
    <w:rsid w:val="00600DA3"/>
    <w:rsid w:val="0063749E"/>
    <w:rsid w:val="006439CE"/>
    <w:rsid w:val="00647796"/>
    <w:rsid w:val="00671639"/>
    <w:rsid w:val="00674AA2"/>
    <w:rsid w:val="00691BC2"/>
    <w:rsid w:val="006C5BF5"/>
    <w:rsid w:val="006E13CF"/>
    <w:rsid w:val="006F696D"/>
    <w:rsid w:val="007024D0"/>
    <w:rsid w:val="00714D3F"/>
    <w:rsid w:val="00742304"/>
    <w:rsid w:val="00751312"/>
    <w:rsid w:val="0075236C"/>
    <w:rsid w:val="00773296"/>
    <w:rsid w:val="007B4AF0"/>
    <w:rsid w:val="007E280F"/>
    <w:rsid w:val="008121CA"/>
    <w:rsid w:val="0084733B"/>
    <w:rsid w:val="00857AF8"/>
    <w:rsid w:val="008939B8"/>
    <w:rsid w:val="008C438E"/>
    <w:rsid w:val="008D4086"/>
    <w:rsid w:val="008D5961"/>
    <w:rsid w:val="008E543A"/>
    <w:rsid w:val="00913DA7"/>
    <w:rsid w:val="00921D99"/>
    <w:rsid w:val="009511E4"/>
    <w:rsid w:val="00951DCC"/>
    <w:rsid w:val="00951E83"/>
    <w:rsid w:val="0095531A"/>
    <w:rsid w:val="009656E6"/>
    <w:rsid w:val="00971D8F"/>
    <w:rsid w:val="009A091E"/>
    <w:rsid w:val="009A1958"/>
    <w:rsid w:val="009A58F5"/>
    <w:rsid w:val="009A7F7E"/>
    <w:rsid w:val="009C2E9B"/>
    <w:rsid w:val="009D3506"/>
    <w:rsid w:val="00A90A4E"/>
    <w:rsid w:val="00A9619E"/>
    <w:rsid w:val="00AB3715"/>
    <w:rsid w:val="00AC2C1D"/>
    <w:rsid w:val="00AE45B2"/>
    <w:rsid w:val="00B1076D"/>
    <w:rsid w:val="00B242C9"/>
    <w:rsid w:val="00B42397"/>
    <w:rsid w:val="00B61AD2"/>
    <w:rsid w:val="00B71FE7"/>
    <w:rsid w:val="00B91D1F"/>
    <w:rsid w:val="00B93686"/>
    <w:rsid w:val="00B96F92"/>
    <w:rsid w:val="00BA0260"/>
    <w:rsid w:val="00BA0972"/>
    <w:rsid w:val="00BA234C"/>
    <w:rsid w:val="00BB607F"/>
    <w:rsid w:val="00BC3378"/>
    <w:rsid w:val="00BE1313"/>
    <w:rsid w:val="00C03082"/>
    <w:rsid w:val="00C41D02"/>
    <w:rsid w:val="00C54D67"/>
    <w:rsid w:val="00C6525A"/>
    <w:rsid w:val="00C728F0"/>
    <w:rsid w:val="00C73D53"/>
    <w:rsid w:val="00C75174"/>
    <w:rsid w:val="00CA2E9C"/>
    <w:rsid w:val="00CB1EBE"/>
    <w:rsid w:val="00CF3FC2"/>
    <w:rsid w:val="00D32FDB"/>
    <w:rsid w:val="00D34085"/>
    <w:rsid w:val="00D4454D"/>
    <w:rsid w:val="00D902FD"/>
    <w:rsid w:val="00D9460E"/>
    <w:rsid w:val="00DB4BD7"/>
    <w:rsid w:val="00DC3045"/>
    <w:rsid w:val="00DF4689"/>
    <w:rsid w:val="00E03290"/>
    <w:rsid w:val="00E06F58"/>
    <w:rsid w:val="00E16214"/>
    <w:rsid w:val="00E30E12"/>
    <w:rsid w:val="00E500EE"/>
    <w:rsid w:val="00E52C1F"/>
    <w:rsid w:val="00E67C61"/>
    <w:rsid w:val="00E728BB"/>
    <w:rsid w:val="00E828D7"/>
    <w:rsid w:val="00EC3647"/>
    <w:rsid w:val="00F30C4F"/>
    <w:rsid w:val="00F47404"/>
    <w:rsid w:val="00F966A8"/>
    <w:rsid w:val="00FC139D"/>
    <w:rsid w:val="00FC591D"/>
    <w:rsid w:val="00FE6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600BF"/>
  <w15:chartTrackingRefBased/>
  <w15:docId w15:val="{4A3D01C9-9D0C-F146-856C-87996FA31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MX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C652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C139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C139D"/>
  </w:style>
  <w:style w:type="paragraph" w:styleId="Piedepgina">
    <w:name w:val="footer"/>
    <w:basedOn w:val="Normal"/>
    <w:link w:val="PiedepginaCar"/>
    <w:uiPriority w:val="99"/>
    <w:unhideWhenUsed/>
    <w:rsid w:val="00FC139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C139D"/>
  </w:style>
  <w:style w:type="character" w:customStyle="1" w:styleId="Ttulo1Car">
    <w:name w:val="Título 1 Car"/>
    <w:basedOn w:val="Fuentedeprrafopredeter"/>
    <w:link w:val="Ttulo1"/>
    <w:uiPriority w:val="9"/>
    <w:rsid w:val="00C652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8D5961"/>
    <w:pPr>
      <w:autoSpaceDE w:val="0"/>
      <w:autoSpaceDN w:val="0"/>
      <w:adjustRightInd w:val="0"/>
    </w:pPr>
    <w:rPr>
      <w:rFonts w:ascii="Raleway" w:hAnsi="Raleway" w:cs="Raleway"/>
      <w:color w:val="000000"/>
      <w:kern w:val="0"/>
    </w:rPr>
  </w:style>
  <w:style w:type="paragraph" w:styleId="Textoindependiente">
    <w:name w:val="Body Text"/>
    <w:basedOn w:val="Normal"/>
    <w:link w:val="TextoindependienteCar"/>
    <w:uiPriority w:val="1"/>
    <w:qFormat/>
    <w:rsid w:val="00DF4689"/>
    <w:pPr>
      <w:widowControl w:val="0"/>
      <w:autoSpaceDE w:val="0"/>
      <w:autoSpaceDN w:val="0"/>
    </w:pPr>
    <w:rPr>
      <w:rFonts w:ascii="Calibri" w:eastAsia="Calibri" w:hAnsi="Calibri" w:cs="Calibri"/>
      <w:kern w:val="0"/>
      <w:sz w:val="22"/>
      <w:szCs w:val="22"/>
      <w:lang w:val="es-ES" w:eastAsia="es-ES" w:bidi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F4689"/>
    <w:rPr>
      <w:rFonts w:ascii="Calibri" w:eastAsia="Calibri" w:hAnsi="Calibri" w:cs="Calibri"/>
      <w:kern w:val="0"/>
      <w:sz w:val="22"/>
      <w:szCs w:val="22"/>
      <w:lang w:val="es-ES" w:eastAsia="es-ES" w:bidi="es-ES"/>
      <w14:ligatures w14:val="none"/>
    </w:rPr>
  </w:style>
  <w:style w:type="paragraph" w:styleId="Prrafodelista">
    <w:name w:val="List Paragraph"/>
    <w:basedOn w:val="Normal"/>
    <w:uiPriority w:val="34"/>
    <w:qFormat/>
    <w:rsid w:val="005E7622"/>
    <w:pPr>
      <w:ind w:left="720"/>
      <w:contextualSpacing/>
    </w:pPr>
  </w:style>
  <w:style w:type="paragraph" w:customStyle="1" w:styleId="Normal1">
    <w:name w:val="Normal1"/>
    <w:rsid w:val="00E16214"/>
    <w:pPr>
      <w:spacing w:after="200" w:line="276" w:lineRule="auto"/>
    </w:pPr>
    <w:rPr>
      <w:rFonts w:ascii="Calibri" w:eastAsia="Calibri" w:hAnsi="Calibri" w:cs="Calibri"/>
      <w:color w:val="000000"/>
      <w:kern w:val="0"/>
      <w:sz w:val="22"/>
      <w:szCs w:val="22"/>
      <w:lang w:val="en-US" w:eastAsia="es-ES"/>
      <w14:ligatures w14:val="none"/>
    </w:rPr>
  </w:style>
  <w:style w:type="paragraph" w:styleId="Sinespaciado">
    <w:name w:val="No Spacing"/>
    <w:uiPriority w:val="1"/>
    <w:qFormat/>
    <w:rsid w:val="00E16214"/>
    <w:rPr>
      <w:kern w:val="0"/>
      <w:sz w:val="22"/>
      <w:szCs w:val="22"/>
      <w14:ligatures w14:val="none"/>
    </w:rPr>
  </w:style>
  <w:style w:type="table" w:styleId="Tablaconcuadrcula">
    <w:name w:val="Table Grid"/>
    <w:basedOn w:val="Tablanormal"/>
    <w:uiPriority w:val="39"/>
    <w:rsid w:val="006C5BF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75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3E7E9-963C-4956-9F50-71836E320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eta</dc:creator>
  <cp:keywords/>
  <dc:description/>
  <cp:lastModifiedBy>gemc</cp:lastModifiedBy>
  <cp:revision>3</cp:revision>
  <cp:lastPrinted>2025-03-20T16:54:00Z</cp:lastPrinted>
  <dcterms:created xsi:type="dcterms:W3CDTF">2025-05-12T18:53:00Z</dcterms:created>
  <dcterms:modified xsi:type="dcterms:W3CDTF">2025-05-12T18:53:00Z</dcterms:modified>
</cp:coreProperties>
</file>